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DCAB0" w14:textId="77777777" w:rsidR="00264F71" w:rsidRPr="00296104" w:rsidRDefault="00264F71" w:rsidP="00264F71">
      <w:pPr>
        <w:jc w:val="center"/>
        <w:rPr>
          <w:b/>
          <w:bCs/>
          <w:sz w:val="32"/>
          <w:szCs w:val="32"/>
        </w:rPr>
      </w:pPr>
      <w:r w:rsidRPr="00296104">
        <w:rPr>
          <w:b/>
          <w:bCs/>
          <w:sz w:val="32"/>
          <w:szCs w:val="32"/>
        </w:rPr>
        <w:t>ДЕКЛАРАЦИЯ</w:t>
      </w:r>
    </w:p>
    <w:p w14:paraId="0C55C24B" w14:textId="77777777" w:rsidR="00264F71" w:rsidRPr="00296104" w:rsidRDefault="00264F71" w:rsidP="00264F71">
      <w:pPr>
        <w:jc w:val="both"/>
        <w:rPr>
          <w:sz w:val="26"/>
          <w:szCs w:val="26"/>
          <w:u w:val="single"/>
        </w:rPr>
      </w:pPr>
    </w:p>
    <w:p w14:paraId="510B7091" w14:textId="77777777" w:rsidR="00264F71" w:rsidRPr="00296104" w:rsidRDefault="00264F71" w:rsidP="00264F71">
      <w:pPr>
        <w:jc w:val="center"/>
        <w:rPr>
          <w:bCs/>
          <w:sz w:val="26"/>
          <w:szCs w:val="26"/>
        </w:rPr>
      </w:pPr>
      <w:r w:rsidRPr="00296104">
        <w:rPr>
          <w:bCs/>
          <w:sz w:val="26"/>
          <w:szCs w:val="26"/>
        </w:rPr>
        <w:t>в съответствие с нормативните текстове от Регламент (ЕС) 2016/679 на Европейския парламент и на Съвета (</w:t>
      </w:r>
      <w:r>
        <w:rPr>
          <w:bCs/>
          <w:sz w:val="26"/>
          <w:szCs w:val="26"/>
        </w:rPr>
        <w:t>ч</w:t>
      </w:r>
      <w:r w:rsidRPr="00296104">
        <w:rPr>
          <w:bCs/>
          <w:sz w:val="26"/>
          <w:szCs w:val="26"/>
        </w:rPr>
        <w:t>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</w:p>
    <w:p w14:paraId="3EEA42CB" w14:textId="77777777" w:rsidR="00264F71" w:rsidRPr="00F95B5C" w:rsidRDefault="00264F71" w:rsidP="00264F71">
      <w:pPr>
        <w:jc w:val="both"/>
        <w:rPr>
          <w:sz w:val="26"/>
          <w:szCs w:val="26"/>
          <w:u w:val="single"/>
        </w:rPr>
      </w:pPr>
    </w:p>
    <w:p w14:paraId="3C11309A" w14:textId="77777777" w:rsidR="00264F71" w:rsidRPr="00F95B5C" w:rsidRDefault="00264F71" w:rsidP="00264F71">
      <w:pPr>
        <w:jc w:val="both"/>
        <w:rPr>
          <w:sz w:val="26"/>
          <w:szCs w:val="26"/>
          <w:u w:val="single"/>
        </w:rPr>
      </w:pPr>
    </w:p>
    <w:p w14:paraId="7A824907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F95B5C">
        <w:rPr>
          <w:sz w:val="26"/>
          <w:szCs w:val="26"/>
        </w:rPr>
        <w:t>Аз, долуподписаният/ата ………………………………………………………………………,</w:t>
      </w:r>
    </w:p>
    <w:p w14:paraId="73387D83" w14:textId="77777777" w:rsidR="00264F71" w:rsidRPr="00F95B5C" w:rsidRDefault="00264F71" w:rsidP="00264F71">
      <w:pPr>
        <w:jc w:val="both"/>
        <w:rPr>
          <w:sz w:val="26"/>
          <w:szCs w:val="26"/>
          <w:u w:val="single"/>
        </w:rPr>
      </w:pPr>
    </w:p>
    <w:p w14:paraId="5934010D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F95B5C">
        <w:rPr>
          <w:sz w:val="26"/>
          <w:szCs w:val="26"/>
        </w:rPr>
        <w:t>живущ/а в ……………………………………………………………………………………….,</w:t>
      </w:r>
    </w:p>
    <w:p w14:paraId="3B19304E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505EFF58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F95B5C">
        <w:rPr>
          <w:sz w:val="26"/>
          <w:szCs w:val="26"/>
        </w:rPr>
        <w:t>тел. за връзка: ……………………………………, e-</w:t>
      </w:r>
      <w:proofErr w:type="spellStart"/>
      <w:r w:rsidRPr="00F95B5C">
        <w:rPr>
          <w:sz w:val="26"/>
          <w:szCs w:val="26"/>
        </w:rPr>
        <w:t>mail</w:t>
      </w:r>
      <w:proofErr w:type="spellEnd"/>
      <w:r w:rsidRPr="00F95B5C">
        <w:rPr>
          <w:sz w:val="26"/>
          <w:szCs w:val="26"/>
        </w:rPr>
        <w:t>: …………………………………….,</w:t>
      </w:r>
    </w:p>
    <w:p w14:paraId="6776B918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50A7BDA9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  <w:r w:rsidRPr="00F95B5C">
        <w:rPr>
          <w:sz w:val="26"/>
          <w:szCs w:val="26"/>
        </w:rPr>
        <w:t>с ЕГН ……………………………………..</w:t>
      </w:r>
    </w:p>
    <w:p w14:paraId="4E23E478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5200B4E5" w14:textId="77777777" w:rsidR="00264F71" w:rsidRPr="00F95B5C" w:rsidRDefault="00264F71" w:rsidP="00264F71">
      <w:pPr>
        <w:autoSpaceDE w:val="0"/>
        <w:autoSpaceDN w:val="0"/>
        <w:adjustRightInd w:val="0"/>
        <w:jc w:val="center"/>
        <w:rPr>
          <w:b/>
          <w:sz w:val="26"/>
          <w:szCs w:val="26"/>
        </w:rPr>
      </w:pPr>
      <w:r w:rsidRPr="00F95B5C">
        <w:rPr>
          <w:b/>
          <w:sz w:val="26"/>
          <w:szCs w:val="26"/>
        </w:rPr>
        <w:t>ДЕКЛАРИРАМ, ЧЕ:</w:t>
      </w:r>
    </w:p>
    <w:p w14:paraId="0028A537" w14:textId="77777777" w:rsidR="00264F71" w:rsidRPr="00F95B5C" w:rsidRDefault="00264F71" w:rsidP="00264F71">
      <w:pPr>
        <w:autoSpaceDE w:val="0"/>
        <w:autoSpaceDN w:val="0"/>
        <w:adjustRightInd w:val="0"/>
        <w:jc w:val="both"/>
        <w:rPr>
          <w:sz w:val="26"/>
          <w:szCs w:val="26"/>
        </w:rPr>
      </w:pPr>
    </w:p>
    <w:p w14:paraId="3B3D382D" w14:textId="701778D6" w:rsidR="00264F71" w:rsidRPr="00264F71" w:rsidRDefault="002C05E4" w:rsidP="00264F71">
      <w:pPr>
        <w:ind w:firstLine="706"/>
        <w:jc w:val="both"/>
        <w:rPr>
          <w:sz w:val="26"/>
          <w:szCs w:val="26"/>
        </w:rPr>
      </w:pPr>
      <w:r w:rsidRPr="002C05E4">
        <w:rPr>
          <w:sz w:val="26"/>
          <w:szCs w:val="26"/>
        </w:rPr>
        <w:t xml:space="preserve">Доброволно предоставям и давам своето съгласие на Технически университет – </w:t>
      </w:r>
      <w:proofErr w:type="spellStart"/>
      <w:r w:rsidRPr="002C05E4">
        <w:rPr>
          <w:sz w:val="26"/>
          <w:szCs w:val="26"/>
        </w:rPr>
        <w:t>Габровo</w:t>
      </w:r>
      <w:proofErr w:type="spellEnd"/>
      <w:r w:rsidRPr="002C05E4">
        <w:rPr>
          <w:sz w:val="26"/>
          <w:szCs w:val="26"/>
        </w:rPr>
        <w:t xml:space="preserve"> във връзка с изпълнение на проект BG05M2OP001-2.016-0028-C01 „Модернизация на висшите училища: Технически университет – Варна, Технически университет – София, Технически университет – Габрово и Университет проф. д-р Асен Златаров“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, да обработват личните ми данни за служебно ползване.</w:t>
      </w:r>
    </w:p>
    <w:p w14:paraId="36A0EEB0" w14:textId="77777777" w:rsidR="00264F71" w:rsidRPr="00264F71" w:rsidRDefault="00264F71" w:rsidP="00264F71">
      <w:pPr>
        <w:ind w:firstLine="706"/>
        <w:jc w:val="both"/>
        <w:rPr>
          <w:sz w:val="26"/>
          <w:szCs w:val="26"/>
        </w:rPr>
      </w:pPr>
    </w:p>
    <w:p w14:paraId="56F1B5B2" w14:textId="720820D4" w:rsidR="00264F71" w:rsidRPr="00264F71" w:rsidRDefault="00264F71" w:rsidP="00264F71">
      <w:pPr>
        <w:ind w:firstLine="706"/>
        <w:jc w:val="both"/>
        <w:rPr>
          <w:sz w:val="26"/>
          <w:szCs w:val="26"/>
        </w:rPr>
      </w:pPr>
      <w:r w:rsidRPr="00264F71">
        <w:rPr>
          <w:sz w:val="26"/>
          <w:szCs w:val="26"/>
        </w:rPr>
        <w:t>Запознат</w:t>
      </w:r>
      <w:r w:rsidR="002C05E4">
        <w:rPr>
          <w:sz w:val="26"/>
          <w:szCs w:val="26"/>
        </w:rPr>
        <w:t>/а</w:t>
      </w:r>
      <w:r w:rsidRPr="00264F71">
        <w:rPr>
          <w:sz w:val="26"/>
          <w:szCs w:val="26"/>
        </w:rPr>
        <w:t xml:space="preserve"> съм с целите на обработване на личните ми данни.</w:t>
      </w:r>
    </w:p>
    <w:p w14:paraId="11D44CC0" w14:textId="77777777" w:rsidR="00264F71" w:rsidRPr="00264F71" w:rsidRDefault="00264F71" w:rsidP="00264F71">
      <w:pPr>
        <w:ind w:firstLine="706"/>
        <w:jc w:val="both"/>
        <w:rPr>
          <w:sz w:val="26"/>
          <w:szCs w:val="26"/>
        </w:rPr>
      </w:pPr>
    </w:p>
    <w:p w14:paraId="1891287C" w14:textId="77777777" w:rsidR="00264F71" w:rsidRPr="00264F71" w:rsidRDefault="00264F71" w:rsidP="00264F71">
      <w:pPr>
        <w:ind w:firstLine="706"/>
        <w:jc w:val="both"/>
        <w:rPr>
          <w:sz w:val="26"/>
          <w:szCs w:val="26"/>
        </w:rPr>
      </w:pPr>
    </w:p>
    <w:p w14:paraId="13CAE282" w14:textId="77777777" w:rsidR="00264F71" w:rsidRPr="00264F71" w:rsidRDefault="00264F71" w:rsidP="00264F71">
      <w:pPr>
        <w:ind w:firstLine="706"/>
        <w:jc w:val="both"/>
        <w:rPr>
          <w:sz w:val="26"/>
          <w:szCs w:val="26"/>
        </w:rPr>
      </w:pPr>
    </w:p>
    <w:p w14:paraId="69605750" w14:textId="77777777" w:rsidR="00264F71" w:rsidRPr="00264F71" w:rsidRDefault="00264F71" w:rsidP="00264F71">
      <w:pPr>
        <w:ind w:firstLine="706"/>
        <w:jc w:val="both"/>
        <w:rPr>
          <w:sz w:val="26"/>
          <w:szCs w:val="26"/>
        </w:rPr>
      </w:pPr>
    </w:p>
    <w:p w14:paraId="300279D8" w14:textId="566DDA20" w:rsidR="00264F71" w:rsidRPr="00264F71" w:rsidRDefault="00264F71" w:rsidP="002C05E4">
      <w:pPr>
        <w:jc w:val="both"/>
        <w:rPr>
          <w:sz w:val="26"/>
          <w:szCs w:val="26"/>
        </w:rPr>
      </w:pPr>
      <w:r w:rsidRPr="00264F71">
        <w:rPr>
          <w:sz w:val="26"/>
          <w:szCs w:val="26"/>
        </w:rPr>
        <w:t>Дата на деклариране:</w:t>
      </w:r>
      <w:r w:rsidRPr="00264F71">
        <w:rPr>
          <w:sz w:val="26"/>
          <w:szCs w:val="26"/>
        </w:rPr>
        <w:tab/>
      </w:r>
      <w:r w:rsidRPr="00264F71">
        <w:rPr>
          <w:sz w:val="26"/>
          <w:szCs w:val="26"/>
        </w:rPr>
        <w:tab/>
      </w:r>
      <w:r w:rsidRPr="00264F71">
        <w:rPr>
          <w:sz w:val="26"/>
          <w:szCs w:val="26"/>
        </w:rPr>
        <w:tab/>
      </w:r>
      <w:r w:rsidRPr="00264F71">
        <w:rPr>
          <w:sz w:val="26"/>
          <w:szCs w:val="26"/>
        </w:rPr>
        <w:tab/>
      </w:r>
      <w:r w:rsidRPr="00264F71">
        <w:rPr>
          <w:sz w:val="26"/>
          <w:szCs w:val="26"/>
        </w:rPr>
        <w:tab/>
      </w:r>
      <w:r w:rsidRPr="00264F71">
        <w:rPr>
          <w:sz w:val="26"/>
          <w:szCs w:val="26"/>
        </w:rPr>
        <w:tab/>
        <w:t>Декларатор: …………</w:t>
      </w:r>
    </w:p>
    <w:p w14:paraId="7617907D" w14:textId="065CAE62" w:rsidR="006F075A" w:rsidRPr="00032E42" w:rsidRDefault="002C05E4" w:rsidP="002C05E4">
      <w:r>
        <w:rPr>
          <w:sz w:val="26"/>
          <w:szCs w:val="26"/>
        </w:rPr>
        <w:t xml:space="preserve">  ……………..</w:t>
      </w:r>
      <w:r w:rsidR="00264F71" w:rsidRPr="00264F71">
        <w:rPr>
          <w:sz w:val="26"/>
          <w:szCs w:val="26"/>
        </w:rPr>
        <w:t>202</w:t>
      </w:r>
      <w:r w:rsidR="00F946AB">
        <w:rPr>
          <w:sz w:val="26"/>
          <w:szCs w:val="26"/>
        </w:rPr>
        <w:t>2</w:t>
      </w:r>
      <w:r w:rsidR="00264F71" w:rsidRPr="00264F71">
        <w:rPr>
          <w:sz w:val="26"/>
          <w:szCs w:val="26"/>
        </w:rPr>
        <w:t xml:space="preserve"> г.</w:t>
      </w:r>
      <w:r w:rsidR="00264F71" w:rsidRPr="00264F71"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264F71" w:rsidRPr="00264F71">
        <w:rPr>
          <w:sz w:val="26"/>
          <w:szCs w:val="26"/>
        </w:rPr>
        <w:t>(подпис)</w:t>
      </w:r>
    </w:p>
    <w:sectPr w:rsidR="006F075A" w:rsidRPr="00032E42" w:rsidSect="004031DC">
      <w:headerReference w:type="default" r:id="rId7"/>
      <w:footerReference w:type="default" r:id="rId8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D33B6" w14:textId="77777777" w:rsidR="00444744" w:rsidRDefault="00444744" w:rsidP="00C5450D">
      <w:r>
        <w:separator/>
      </w:r>
    </w:p>
  </w:endnote>
  <w:endnote w:type="continuationSeparator" w:id="0">
    <w:p w14:paraId="1A1EF3A6" w14:textId="77777777" w:rsidR="00444744" w:rsidRDefault="00444744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53624" w14:textId="77777777"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  <w:r w:rsidR="00032E42">
      <w:rPr>
        <w:i/>
        <w:sz w:val="22"/>
        <w:szCs w:val="22"/>
        <w:lang w:val="en-US"/>
      </w:rPr>
      <w:t xml:space="preserve"> </w:t>
    </w:r>
    <w:r w:rsidR="00032E42" w:rsidRPr="00032E42">
      <w:rPr>
        <w:i/>
        <w:sz w:val="22"/>
        <w:szCs w:val="22"/>
        <w:lang w:val="en-US"/>
      </w:rPr>
      <w:fldChar w:fldCharType="begin"/>
    </w:r>
    <w:r w:rsidR="00032E42" w:rsidRPr="00032E42">
      <w:rPr>
        <w:i/>
        <w:sz w:val="22"/>
        <w:szCs w:val="22"/>
        <w:lang w:val="en-US"/>
      </w:rPr>
      <w:instrText xml:space="preserve"> PAGE   \* MERGEFORMAT </w:instrText>
    </w:r>
    <w:r w:rsidR="00032E42" w:rsidRPr="00032E42">
      <w:rPr>
        <w:i/>
        <w:sz w:val="22"/>
        <w:szCs w:val="22"/>
        <w:lang w:val="en-US"/>
      </w:rPr>
      <w:fldChar w:fldCharType="separate"/>
    </w:r>
    <w:r w:rsidR="00823DCD">
      <w:rPr>
        <w:i/>
        <w:noProof/>
        <w:sz w:val="22"/>
        <w:szCs w:val="22"/>
        <w:lang w:val="en-US"/>
      </w:rPr>
      <w:t>1</w:t>
    </w:r>
    <w:r w:rsidR="00032E42" w:rsidRPr="00032E42">
      <w:rPr>
        <w:i/>
        <w:noProof/>
        <w:sz w:val="22"/>
        <w:szCs w:val="22"/>
        <w:lang w:val="en-US"/>
      </w:rPr>
      <w:fldChar w:fldCharType="end"/>
    </w:r>
  </w:p>
  <w:p w14:paraId="29FAFFB0" w14:textId="77777777"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14:paraId="1D2FB91D" w14:textId="18CD2402" w:rsidR="00C5450D" w:rsidRPr="009A54D0" w:rsidRDefault="002C05E4" w:rsidP="00E2018F">
    <w:pPr>
      <w:pStyle w:val="Footer"/>
      <w:jc w:val="center"/>
      <w:rPr>
        <w:i/>
        <w:sz w:val="20"/>
        <w:szCs w:val="22"/>
      </w:rPr>
    </w:pPr>
    <w:r w:rsidRPr="00733933">
      <w:rPr>
        <w:i/>
        <w:sz w:val="20"/>
        <w:szCs w:val="22"/>
      </w:rPr>
      <w:t>BG05M2OP001-2.016-0028-C01 „Модернизация на висшите училища: Технически университет – Варна, Технически университет – София, Технически университет – Габрово и Университет проф. д-р Асен Златаров“</w:t>
    </w:r>
    <w:r w:rsidRPr="009A54D0">
      <w:rPr>
        <w:i/>
        <w:sz w:val="20"/>
        <w:szCs w:val="22"/>
      </w:rPr>
      <w:t>, финансиран от Оперативна програма „Наука и образование за интелигентен растеж“, съфина</w:t>
    </w:r>
    <w:r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>
      <w:rPr>
        <w:i/>
        <w:sz w:val="20"/>
        <w:szCs w:val="22"/>
      </w:rPr>
      <w:t>ове</w:t>
    </w:r>
    <w:r w:rsidR="00E2018F"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F07E4" w14:textId="77777777" w:rsidR="00444744" w:rsidRDefault="00444744" w:rsidP="00C5450D">
      <w:r>
        <w:separator/>
      </w:r>
    </w:p>
  </w:footnote>
  <w:footnote w:type="continuationSeparator" w:id="0">
    <w:p w14:paraId="3CBB0248" w14:textId="77777777" w:rsidR="00444744" w:rsidRDefault="00444744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B091E" w14:textId="3281982A"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00EB15D9" wp14:editId="30B74EDD">
          <wp:extent cx="2475186" cy="836246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239F953A" wp14:editId="3C2C997A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A9BE0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77C4"/>
    <w:multiLevelType w:val="hybridMultilevel"/>
    <w:tmpl w:val="D01C78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C155B4"/>
    <w:multiLevelType w:val="hybridMultilevel"/>
    <w:tmpl w:val="1B669EE6"/>
    <w:lvl w:ilvl="0" w:tplc="516E6A3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535FCD"/>
    <w:multiLevelType w:val="hybridMultilevel"/>
    <w:tmpl w:val="33246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7ewMLMwNLMwsDBQ0lEKTi0uzszPAykwrAUAOq8KvywAAAA="/>
  </w:docVars>
  <w:rsids>
    <w:rsidRoot w:val="0065193E"/>
    <w:rsid w:val="00025965"/>
    <w:rsid w:val="00032E42"/>
    <w:rsid w:val="0004231B"/>
    <w:rsid w:val="000470DF"/>
    <w:rsid w:val="00047DDE"/>
    <w:rsid w:val="0005413B"/>
    <w:rsid w:val="000B7E9B"/>
    <w:rsid w:val="000C5F55"/>
    <w:rsid w:val="000D54F7"/>
    <w:rsid w:val="000F1A76"/>
    <w:rsid w:val="000F3F22"/>
    <w:rsid w:val="00127AB7"/>
    <w:rsid w:val="0013236E"/>
    <w:rsid w:val="001728DB"/>
    <w:rsid w:val="0019726D"/>
    <w:rsid w:val="001E7547"/>
    <w:rsid w:val="00205C58"/>
    <w:rsid w:val="002100DA"/>
    <w:rsid w:val="002209EA"/>
    <w:rsid w:val="00264F71"/>
    <w:rsid w:val="00272763"/>
    <w:rsid w:val="00273928"/>
    <w:rsid w:val="00281C22"/>
    <w:rsid w:val="00285A16"/>
    <w:rsid w:val="00287445"/>
    <w:rsid w:val="002878DA"/>
    <w:rsid w:val="002C05E4"/>
    <w:rsid w:val="002C5A74"/>
    <w:rsid w:val="002C7237"/>
    <w:rsid w:val="002F1447"/>
    <w:rsid w:val="00327B50"/>
    <w:rsid w:val="003301D2"/>
    <w:rsid w:val="003373FF"/>
    <w:rsid w:val="00341890"/>
    <w:rsid w:val="00372CC1"/>
    <w:rsid w:val="00397EB8"/>
    <w:rsid w:val="003A4EDE"/>
    <w:rsid w:val="003A5D60"/>
    <w:rsid w:val="003D738B"/>
    <w:rsid w:val="003F57CC"/>
    <w:rsid w:val="004031DC"/>
    <w:rsid w:val="00414881"/>
    <w:rsid w:val="004311E5"/>
    <w:rsid w:val="0043412B"/>
    <w:rsid w:val="00436FA5"/>
    <w:rsid w:val="00444744"/>
    <w:rsid w:val="00450C36"/>
    <w:rsid w:val="00494032"/>
    <w:rsid w:val="004A5300"/>
    <w:rsid w:val="004C7BF5"/>
    <w:rsid w:val="004E09B2"/>
    <w:rsid w:val="00535ED7"/>
    <w:rsid w:val="005B1916"/>
    <w:rsid w:val="005B44F4"/>
    <w:rsid w:val="005F2579"/>
    <w:rsid w:val="00605B39"/>
    <w:rsid w:val="00615863"/>
    <w:rsid w:val="00634C9D"/>
    <w:rsid w:val="0065193E"/>
    <w:rsid w:val="00682F1E"/>
    <w:rsid w:val="006855F2"/>
    <w:rsid w:val="006945E0"/>
    <w:rsid w:val="006A424C"/>
    <w:rsid w:val="006B044A"/>
    <w:rsid w:val="006B7C00"/>
    <w:rsid w:val="006D79DD"/>
    <w:rsid w:val="006F075A"/>
    <w:rsid w:val="00701685"/>
    <w:rsid w:val="0070735D"/>
    <w:rsid w:val="00713782"/>
    <w:rsid w:val="007267C5"/>
    <w:rsid w:val="007277D1"/>
    <w:rsid w:val="00736129"/>
    <w:rsid w:val="00760ED5"/>
    <w:rsid w:val="007A4C99"/>
    <w:rsid w:val="00806FAB"/>
    <w:rsid w:val="00823DCD"/>
    <w:rsid w:val="00823ED4"/>
    <w:rsid w:val="008243C6"/>
    <w:rsid w:val="008651F9"/>
    <w:rsid w:val="008C453A"/>
    <w:rsid w:val="008D2C15"/>
    <w:rsid w:val="00910EC7"/>
    <w:rsid w:val="009179FE"/>
    <w:rsid w:val="00917EDA"/>
    <w:rsid w:val="00940DD9"/>
    <w:rsid w:val="009473BB"/>
    <w:rsid w:val="00954B1F"/>
    <w:rsid w:val="00957235"/>
    <w:rsid w:val="00963274"/>
    <w:rsid w:val="009807B2"/>
    <w:rsid w:val="009A54D0"/>
    <w:rsid w:val="00AB5639"/>
    <w:rsid w:val="00AD3DD8"/>
    <w:rsid w:val="00AE7E3A"/>
    <w:rsid w:val="00AF00AF"/>
    <w:rsid w:val="00AF0472"/>
    <w:rsid w:val="00AF6378"/>
    <w:rsid w:val="00B43027"/>
    <w:rsid w:val="00B67A74"/>
    <w:rsid w:val="00B70354"/>
    <w:rsid w:val="00B70C7C"/>
    <w:rsid w:val="00B82372"/>
    <w:rsid w:val="00B83DAF"/>
    <w:rsid w:val="00BB7295"/>
    <w:rsid w:val="00BC1C0C"/>
    <w:rsid w:val="00BC5168"/>
    <w:rsid w:val="00C12ECE"/>
    <w:rsid w:val="00C3390C"/>
    <w:rsid w:val="00C37E73"/>
    <w:rsid w:val="00C5450D"/>
    <w:rsid w:val="00CC2E7E"/>
    <w:rsid w:val="00D476D8"/>
    <w:rsid w:val="00D567BA"/>
    <w:rsid w:val="00D90197"/>
    <w:rsid w:val="00DA68ED"/>
    <w:rsid w:val="00DF4D4B"/>
    <w:rsid w:val="00E2018F"/>
    <w:rsid w:val="00E86104"/>
    <w:rsid w:val="00E96A22"/>
    <w:rsid w:val="00EA1F46"/>
    <w:rsid w:val="00EA582F"/>
    <w:rsid w:val="00EB48CA"/>
    <w:rsid w:val="00EB4D56"/>
    <w:rsid w:val="00EE20E8"/>
    <w:rsid w:val="00F160B3"/>
    <w:rsid w:val="00F3229C"/>
    <w:rsid w:val="00F41CD1"/>
    <w:rsid w:val="00F720B2"/>
    <w:rsid w:val="00F77A00"/>
    <w:rsid w:val="00F9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00FECBA"/>
  <w15:docId w15:val="{5A45FE08-70D4-4828-96C4-A17A93AA6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D54F7"/>
    <w:pPr>
      <w:keepNext/>
      <w:widowControl w:val="0"/>
      <w:shd w:val="clear" w:color="auto" w:fill="FFFFFF"/>
      <w:autoSpaceDE w:val="0"/>
      <w:autoSpaceDN w:val="0"/>
      <w:adjustRightInd w:val="0"/>
      <w:spacing w:line="360" w:lineRule="auto"/>
      <w:ind w:left="720"/>
      <w:outlineLvl w:val="0"/>
    </w:pPr>
    <w:rPr>
      <w:b/>
      <w:color w:val="00000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0D54F7"/>
    <w:rPr>
      <w:b/>
      <w:color w:val="000000"/>
      <w:sz w:val="28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B4302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23DCD"/>
    <w:pPr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лена Виденова</dc:creator>
  <cp:keywords/>
  <dc:description/>
  <cp:lastModifiedBy>доц. д-р Пламен Цанков</cp:lastModifiedBy>
  <cp:revision>2</cp:revision>
  <cp:lastPrinted>2021-07-26T10:30:00Z</cp:lastPrinted>
  <dcterms:created xsi:type="dcterms:W3CDTF">2022-03-18T09:08:00Z</dcterms:created>
  <dcterms:modified xsi:type="dcterms:W3CDTF">2022-03-18T09:08:00Z</dcterms:modified>
</cp:coreProperties>
</file>